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686475" cy="156891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5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374060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228638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746381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3746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969799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275771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780422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47589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49664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956915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955262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960740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971881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743205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иабу Мометоло Эстер</dc:creator>
  <dc:language>ru-RU</dc:language>
  <cp:keywords/>
  <dcterms:created xsi:type="dcterms:W3CDTF">2025-06-16T10:32:41Z</dcterms:created>
  <dcterms:modified xsi:type="dcterms:W3CDTF">2025-06-16T10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